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D1218" w14:textId="0A26813D" w:rsidR="008C5694" w:rsidRDefault="008C5694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="0088613B" w:rsidRPr="0088613B">
        <w:rPr>
          <w:rFonts w:asciiTheme="minorHAnsi" w:hAnsiTheme="minorHAnsi" w:cstheme="minorHAnsi"/>
          <w:bCs/>
          <w:sz w:val="24"/>
          <w:szCs w:val="22"/>
        </w:rPr>
        <w:t>PN_59_22_Zał nr 3.</w:t>
      </w:r>
      <w:r w:rsidR="0088613B">
        <w:rPr>
          <w:rFonts w:asciiTheme="minorHAnsi" w:hAnsiTheme="minorHAnsi" w:cstheme="minorHAnsi"/>
          <w:bCs/>
          <w:sz w:val="24"/>
          <w:szCs w:val="22"/>
        </w:rPr>
        <w:t>6</w:t>
      </w:r>
    </w:p>
    <w:p w14:paraId="263BEBED" w14:textId="77777777" w:rsidR="008C5694" w:rsidRPr="00CC7111" w:rsidRDefault="008C5694" w:rsidP="00EB7F19">
      <w:pPr>
        <w:jc w:val="both"/>
        <w:rPr>
          <w:rFonts w:asciiTheme="minorHAnsi" w:hAnsiTheme="minorHAnsi" w:cstheme="minorHAnsi"/>
          <w:bCs/>
          <w:sz w:val="16"/>
          <w:szCs w:val="22"/>
        </w:rPr>
      </w:pPr>
    </w:p>
    <w:p w14:paraId="2070021F" w14:textId="17884854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FE15A4">
        <w:rPr>
          <w:rFonts w:asciiTheme="minorHAnsi" w:hAnsiTheme="minorHAnsi" w:cstheme="minorHAnsi"/>
          <w:b/>
          <w:bCs/>
          <w:sz w:val="24"/>
          <w:szCs w:val="22"/>
        </w:rPr>
        <w:t xml:space="preserve">Mikrotom rotacyjny z wyposażeniem 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677F7A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CC7111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16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D959F1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D959F1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val="pl-PL" w:eastAsia="en-US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lang w:val="pl-PL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D959F1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val="pl-PL" w:eastAsia="en-US"/>
              </w:rPr>
            </w:pPr>
            <w:r w:rsidRPr="00D959F1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val="pl-PL" w:eastAsia="en-US"/>
              </w:rPr>
              <w:t>Wymagania</w:t>
            </w:r>
          </w:p>
          <w:p w14:paraId="63A5057A" w14:textId="2E732C8D" w:rsidR="00D66DD9" w:rsidRPr="00D959F1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val="pl-PL"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402CBC7" w:rsidR="00D66DD9" w:rsidRPr="00D959F1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val="pl-PL" w:eastAsia="en-US"/>
              </w:rPr>
            </w:pPr>
            <w:r w:rsidRPr="00D959F1">
              <w:rPr>
                <w:rFonts w:asciiTheme="minorHAnsi" w:hAnsiTheme="minorHAnsi" w:cstheme="minorHAnsi"/>
                <w:b/>
                <w:sz w:val="24"/>
                <w:lang w:val="pl-PL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D959F1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Pr="00D959F1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1AF88DA9" w:rsidR="003D1CEA" w:rsidRPr="00D959F1" w:rsidRDefault="005620EF" w:rsidP="00106887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sz w:val="24"/>
                <w:szCs w:val="24"/>
                <w:lang w:val="pl-PL"/>
              </w:rPr>
              <w:t>Urządzenie fabrycznie n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D959F1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087502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2BD0" w14:textId="64EB14F7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CA873" w14:textId="4CC53A8D" w:rsidR="00FE0AB6" w:rsidRPr="00D959F1" w:rsidRDefault="00FE15A4" w:rsidP="004801FA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Mikrotom rotacyjny o napędzie ręcznym, umożliwiającym cięcie ręczne przy użyciu koła zamachow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0E1B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70729E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D4A4" w14:textId="1A928222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C4596" w14:textId="72C70971" w:rsidR="00FE0AB6" w:rsidRPr="00D959F1" w:rsidRDefault="00FE15A4" w:rsidP="004801FA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color w:val="000000"/>
                <w:sz w:val="24"/>
                <w:szCs w:val="18"/>
                <w:lang w:val="pl-PL"/>
              </w:rPr>
              <w:t>Budowa mikrotomu oparta na bezobsługowych prowadnicach krzyżowych (łożyska krzyżowo-liniowe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5333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66D63B1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C412" w14:textId="1DDAD8BF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2CD45" w14:textId="5225FADA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sz w:val="24"/>
                <w:szCs w:val="18"/>
                <w:lang w:val="pl-PL"/>
              </w:rPr>
              <w:t xml:space="preserve">Urządzenie wyposażone w niewymagający konserwacji, </w:t>
            </w:r>
            <w:proofErr w:type="spellStart"/>
            <w:r w:rsidRPr="00D959F1">
              <w:rPr>
                <w:sz w:val="24"/>
                <w:szCs w:val="18"/>
                <w:lang w:val="pl-PL"/>
              </w:rPr>
              <w:t>bezluzowy</w:t>
            </w:r>
            <w:proofErr w:type="spellEnd"/>
            <w:r w:rsidRPr="00D959F1">
              <w:rPr>
                <w:sz w:val="24"/>
                <w:szCs w:val="18"/>
                <w:lang w:val="pl-PL"/>
              </w:rPr>
              <w:t xml:space="preserve"> napęd mikrometryczny z poziomym i pionowym przesuwem preparatu realizowanym za pomocą bezobsługowego łożyska rolkoweg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984BE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2EA84B4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1DC3" w14:textId="459FBDD9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0A4BE" w14:textId="3D38D4AC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sz w:val="24"/>
                <w:szCs w:val="18"/>
                <w:lang w:val="pl-PL"/>
              </w:rPr>
              <w:t>Regulowany przez Użytkownika system równoważenie siły kompensujący siłę odśrodkową powstającą w czasie cięcia, zapewniający lekkie działanie koła napędowego. Brak konieczności stosowania przeciwwagi w kole zamachowy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D043D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5AE46E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1E89" w14:textId="50C9B755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C3567" w14:textId="4E64E394" w:rsidR="00FE0AB6" w:rsidRPr="00D959F1" w:rsidRDefault="00FE15A4" w:rsidP="000C61B1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Urządzenie wyposażone w uchwyt na nożyki oraz uchwyt na kasetki z preparat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7CC6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548E60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06061" w14:textId="21BDE255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E1A64" w14:textId="63CFD343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System uchwytów i zacisków zapewniający stabilne i precyzyjne umocowanie preparat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4E2A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3A884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A0CE3" w14:textId="374D0185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4CA9" w14:textId="4A5FDB64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System precyzyjnej orientacji przestrzennej preparatu ze wskazaniem położenia 0/0° oraz wskazaniami zmian co 2°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2D452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7627A01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10F4" w14:textId="5520E0C2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A2786" w14:textId="61FF648A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Mocowanie preparatu w uchwycie z możliwością precyzyjniej regulacji w płaszczyźnie X i Y o kąt 8°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B1313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0DF2311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634B3" w14:textId="6B587651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0B1D5" w14:textId="0A5D14DE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System szybkiej wymiany uchwytów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32D6B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2DA5D1E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5928" w14:textId="2A030A36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6104D" w14:textId="61713362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Możliwość pracy w dwóch trybach: cięcia i trymowa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C195D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5E826A9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C7C8" w14:textId="140DC506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2717" w14:textId="46124C6F" w:rsidR="00FE0AB6" w:rsidRPr="00D959F1" w:rsidRDefault="00FE15A4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Możliwość cięcia w dwóch trybach: pełnego obrotu i kołysa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A5242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0AB6" w:rsidRPr="00D959F1" w14:paraId="2F222D6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2109" w14:textId="05984738" w:rsidR="00FE0AB6" w:rsidRPr="00D959F1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CF8EC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Zakres grubości cięcia od 1µm do 60µm</w:t>
            </w:r>
          </w:p>
          <w:p w14:paraId="36C6229E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Regulacja w krokach:</w:t>
            </w:r>
          </w:p>
          <w:p w14:paraId="6A2AD9AB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Od 1-10 µm co 1,0 µm</w:t>
            </w:r>
          </w:p>
          <w:p w14:paraId="08ED5FE6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Od 10 – 20 µm co 2,0 µm</w:t>
            </w:r>
          </w:p>
          <w:p w14:paraId="53402B9D" w14:textId="1584A7D0" w:rsidR="00FE0AB6" w:rsidRPr="00D959F1" w:rsidRDefault="00FE15A4" w:rsidP="00FE15A4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Od 20 – 60 µm co 5,0 µ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FB9A" w14:textId="77777777" w:rsidR="00FE0AB6" w:rsidRPr="00D959F1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351F638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53A8" w14:textId="3DAD0E56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lastRenderedPageBreak/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A003C" w14:textId="67B70607" w:rsidR="00FE15A4" w:rsidRPr="00D959F1" w:rsidRDefault="00FE15A4" w:rsidP="00FE15A4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Funkcja trymowania  z możliwością ustawienia 10 µm lub 30 µ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0473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3196302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45DD8F34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15C36E7D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Urządzenie musi być wyposażone w funkcję cichej retrakcji o ok. 40 µm z możliwością wyłączeni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740A484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4046B" w14:textId="27A445DE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A79ED" w14:textId="32BF31FA" w:rsidR="00FE15A4" w:rsidRPr="00D959F1" w:rsidRDefault="00FE15A4" w:rsidP="00FE15A4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Ergonomicznie umiejscowione koło przesuwu zgrubnego z możliwością dowolnego wyboru kierunku obrotu. Przełącznik z tyłu urządzeni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5914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459CD56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2C658" w14:textId="5F3872D3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000AFD" w14:textId="386B0B2C" w:rsidR="00FE15A4" w:rsidRPr="00D959F1" w:rsidRDefault="00FE15A4" w:rsidP="00FE15A4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Poziomy zakres ruchu głowicy min. 24 mm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70C3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7D7592F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3FE8E" w14:textId="005E7DD6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94629" w14:textId="1E8C26A0" w:rsidR="00FE15A4" w:rsidRPr="00D959F1" w:rsidRDefault="00FE15A4" w:rsidP="00FE15A4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Zakres pionowego przesuwu głowicy: max.70 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54BB2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39E9D85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54EB4" w14:textId="00373643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9E2B7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Zakres powierzchni cięcia:</w:t>
            </w:r>
          </w:p>
          <w:p w14:paraId="5F5B5321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- bez retrakcji – minimum 69 mm</w:t>
            </w:r>
          </w:p>
          <w:p w14:paraId="54F9203D" w14:textId="4D911239" w:rsidR="00FE15A4" w:rsidRPr="00D959F1" w:rsidRDefault="00FE15A4" w:rsidP="00FE15A4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- z retrakcją – minimum 62 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69D9F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2AE13CC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C897E" w14:textId="4FA0785C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3A074" w14:textId="7AD6790A" w:rsidR="00FE15A4" w:rsidRPr="00D959F1" w:rsidRDefault="00FE15A4" w:rsidP="00FE15A4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Antystatyczna taca na ścinki o pojemności co najmniej 1400ml, zapewniająca łatwe czyszczenie i zapobiegająca przyleganiu parafiny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F81BF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0ED45B6D" w14:textId="77777777" w:rsidTr="009F77E3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2605F1AD" w:rsidR="00FE15A4" w:rsidRPr="00D959F1" w:rsidRDefault="00FE15A4" w:rsidP="00FE15A4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3BEB9" w14:textId="02D17AA8" w:rsidR="00FE15A4" w:rsidRPr="00D959F1" w:rsidRDefault="00FE15A4" w:rsidP="00FE15A4">
            <w:pPr>
              <w:pStyle w:val="Bezodstpw"/>
              <w:rPr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Duża powierzchnia górna z wyjmowaną tacką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7B95C589" w14:textId="77777777" w:rsidTr="005C75E3">
        <w:trPr>
          <w:trHeight w:val="35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3D077FAB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42770" w14:textId="15F64ACE" w:rsidR="00FE15A4" w:rsidRPr="00D959F1" w:rsidRDefault="00744FA7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Uchwyt na nożyki </w:t>
            </w:r>
            <w:proofErr w:type="spellStart"/>
            <w:r w:rsidRPr="00D959F1">
              <w:rPr>
                <w:rFonts w:cs="Times New Roman"/>
                <w:sz w:val="24"/>
                <w:szCs w:val="18"/>
                <w:lang w:val="pl-PL"/>
              </w:rPr>
              <w:t>mikrotomowe</w:t>
            </w:r>
            <w:proofErr w:type="spellEnd"/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 na ostrza zarówno nisko i wysokoprofilowe, wyposażony w osłonę ostrza</w:t>
            </w:r>
            <w:r w:rsidR="00FE15A4" w:rsidRPr="00D959F1">
              <w:rPr>
                <w:rFonts w:cs="Times New Roman"/>
                <w:sz w:val="24"/>
                <w:szCs w:val="18"/>
                <w:lang w:val="pl-PL"/>
              </w:rPr>
              <w:t xml:space="preserve">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06C3FFD0" w14:textId="77777777" w:rsidTr="006A52DA">
        <w:trPr>
          <w:trHeight w:val="506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FD26B" w14:textId="247C1261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8588C" w14:textId="29F2B2DB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Możliwość przesuwu uchwytu na nożyki w osi wschód-zachód (co najmniej trzy pozycje) oraz w osie północ-południe (co najmniej 24 mm)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9A822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67BC6060" w14:textId="77777777" w:rsidTr="00FE15A4">
        <w:trPr>
          <w:trHeight w:val="259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91C6" w14:textId="30D65089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9A3025" w14:textId="0A783592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Regulacja kąta nachylenia noża w zakresie od 0° do 10°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5E5C5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17A4C815" w14:textId="77777777" w:rsidTr="00DE1EDC">
        <w:trPr>
          <w:trHeight w:val="26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A2A5A" w14:textId="28DC5D28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7929E" w14:textId="064C42E9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Urządzenie musi być wyposażone w dwa niezależne systemy blokowania koła zamachowego umożliwiające zatrzymanie koła w dowolnej pozycj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07BA8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1105F16D" w14:textId="77777777" w:rsidTr="00FE15A4">
        <w:trPr>
          <w:trHeight w:val="356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C7E42" w14:textId="28EE82A7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47F65" w14:textId="10D34FB7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Certyfikat CE IV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8223A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FE15A4" w:rsidRPr="00D959F1" w14:paraId="28630EF3" w14:textId="77777777" w:rsidTr="006330D1">
        <w:trPr>
          <w:trHeight w:val="38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9ADF" w14:textId="61170035" w:rsidR="00FE15A4" w:rsidRPr="00D959F1" w:rsidRDefault="00FE15A4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93B9E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Maksymalne wymiary urządzenia: </w:t>
            </w:r>
          </w:p>
          <w:p w14:paraId="52F109DE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Szerokość: do 480mm, </w:t>
            </w:r>
          </w:p>
          <w:p w14:paraId="04147207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Głębokość: do 620mm; </w:t>
            </w:r>
          </w:p>
          <w:p w14:paraId="1F672AFF" w14:textId="77777777" w:rsidR="00FE15A4" w:rsidRPr="00D959F1" w:rsidRDefault="00FE15A4" w:rsidP="00FE15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 xml:space="preserve">Wysokość: do 305mm; </w:t>
            </w:r>
          </w:p>
          <w:p w14:paraId="5441204C" w14:textId="53E931CE" w:rsidR="00FE15A4" w:rsidRPr="00D959F1" w:rsidRDefault="00FE15A4" w:rsidP="00FE15A4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D959F1">
              <w:rPr>
                <w:rFonts w:cs="Times New Roman"/>
                <w:sz w:val="24"/>
                <w:szCs w:val="18"/>
                <w:lang w:val="pl-PL"/>
              </w:rPr>
              <w:t>Waga co najmniej 31kg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0E1CB" w14:textId="77777777" w:rsidR="00FE15A4" w:rsidRPr="00D959F1" w:rsidRDefault="00FE15A4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  <w:tr w:rsidR="00C652AB" w:rsidRPr="00D959F1" w14:paraId="588460B2" w14:textId="77777777" w:rsidTr="006330D1">
        <w:trPr>
          <w:trHeight w:val="38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0557C" w14:textId="22FE52DC" w:rsidR="00C652AB" w:rsidRPr="00D959F1" w:rsidRDefault="00C652AB" w:rsidP="00FE15A4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</w:pPr>
            <w:r w:rsidRPr="00D959F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pl-PL"/>
              </w:rPr>
              <w:t>2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C30A4" w14:textId="020532A6" w:rsidR="00C652AB" w:rsidRPr="00D959F1" w:rsidRDefault="00C652AB" w:rsidP="00991FA4">
            <w:pPr>
              <w:pStyle w:val="Teksttreci0"/>
              <w:shd w:val="clear" w:color="auto" w:fill="auto"/>
              <w:spacing w:line="240" w:lineRule="auto"/>
              <w:rPr>
                <w:rFonts w:cs="Times New Roman"/>
                <w:sz w:val="24"/>
                <w:szCs w:val="18"/>
                <w:lang w:val="pl-PL"/>
              </w:rPr>
            </w:pPr>
            <w:r w:rsidRPr="00D959F1">
              <w:rPr>
                <w:sz w:val="24"/>
                <w:szCs w:val="24"/>
                <w:lang w:val="pl-PL"/>
              </w:rPr>
              <w:t>Nie dopuszcza si</w:t>
            </w:r>
            <w:r w:rsidR="00991FA4" w:rsidRPr="00D959F1">
              <w:rPr>
                <w:sz w:val="24"/>
                <w:szCs w:val="24"/>
                <w:lang w:val="pl-PL"/>
              </w:rPr>
              <w:t>ę</w:t>
            </w:r>
            <w:r w:rsidRPr="00D959F1">
              <w:rPr>
                <w:sz w:val="24"/>
                <w:szCs w:val="24"/>
                <w:lang w:val="pl-PL"/>
              </w:rPr>
              <w:t xml:space="preserve"> urz</w:t>
            </w:r>
            <w:r w:rsidR="00991FA4" w:rsidRPr="00D959F1">
              <w:rPr>
                <w:sz w:val="24"/>
                <w:szCs w:val="24"/>
                <w:lang w:val="pl-PL"/>
              </w:rPr>
              <w:t>ą</w:t>
            </w:r>
            <w:r w:rsidRPr="00D959F1">
              <w:rPr>
                <w:sz w:val="24"/>
                <w:szCs w:val="24"/>
                <w:lang w:val="pl-PL"/>
              </w:rPr>
              <w:t>dze</w:t>
            </w:r>
            <w:r w:rsidR="00991FA4" w:rsidRPr="00D959F1">
              <w:rPr>
                <w:sz w:val="24"/>
                <w:szCs w:val="24"/>
                <w:lang w:val="pl-PL"/>
              </w:rPr>
              <w:t>ń</w:t>
            </w:r>
            <w:r w:rsidRPr="00D959F1">
              <w:rPr>
                <w:sz w:val="24"/>
                <w:szCs w:val="24"/>
                <w:lang w:val="pl-PL"/>
              </w:rPr>
              <w:t xml:space="preserve"> powystawowych i </w:t>
            </w:r>
            <w:proofErr w:type="spellStart"/>
            <w:r w:rsidRPr="00D959F1">
              <w:rPr>
                <w:sz w:val="24"/>
                <w:szCs w:val="24"/>
                <w:lang w:val="pl-PL"/>
              </w:rPr>
              <w:t>potestowych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2DF10" w14:textId="77777777" w:rsidR="00C652AB" w:rsidRPr="00D959F1" w:rsidRDefault="00C652AB" w:rsidP="00FE15A4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7C1D6" w14:textId="77777777" w:rsidR="00035A5C" w:rsidRDefault="00035A5C">
      <w:pPr>
        <w:spacing w:after="0"/>
      </w:pPr>
      <w:r>
        <w:separator/>
      </w:r>
    </w:p>
  </w:endnote>
  <w:endnote w:type="continuationSeparator" w:id="0">
    <w:p w14:paraId="2E0DAA5E" w14:textId="77777777" w:rsidR="00035A5C" w:rsidRDefault="00035A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95FC" w14:textId="77777777" w:rsidR="00035A5C" w:rsidRDefault="00035A5C">
      <w:pPr>
        <w:spacing w:after="0"/>
      </w:pPr>
      <w:r>
        <w:separator/>
      </w:r>
    </w:p>
  </w:footnote>
  <w:footnote w:type="continuationSeparator" w:id="0">
    <w:p w14:paraId="4AE6DF69" w14:textId="77777777" w:rsidR="00035A5C" w:rsidRDefault="00035A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309F7"/>
    <w:rsid w:val="00035A5C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887"/>
    <w:rsid w:val="00106CB3"/>
    <w:rsid w:val="00123C9A"/>
    <w:rsid w:val="001274CE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211AA3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A37"/>
    <w:rsid w:val="00394179"/>
    <w:rsid w:val="003A19D0"/>
    <w:rsid w:val="003A1CF6"/>
    <w:rsid w:val="003B4B0C"/>
    <w:rsid w:val="003C3535"/>
    <w:rsid w:val="003C4571"/>
    <w:rsid w:val="003C7E58"/>
    <w:rsid w:val="003D0623"/>
    <w:rsid w:val="003D1CEA"/>
    <w:rsid w:val="003D3EEB"/>
    <w:rsid w:val="003F0363"/>
    <w:rsid w:val="003F5CF0"/>
    <w:rsid w:val="003F63EB"/>
    <w:rsid w:val="00405F21"/>
    <w:rsid w:val="00425E0D"/>
    <w:rsid w:val="004624CD"/>
    <w:rsid w:val="004801FA"/>
    <w:rsid w:val="004E1D8F"/>
    <w:rsid w:val="004E2BBD"/>
    <w:rsid w:val="005421E2"/>
    <w:rsid w:val="00542844"/>
    <w:rsid w:val="00560886"/>
    <w:rsid w:val="005620EF"/>
    <w:rsid w:val="0057109D"/>
    <w:rsid w:val="005A03F7"/>
    <w:rsid w:val="005C1C50"/>
    <w:rsid w:val="005E2CE3"/>
    <w:rsid w:val="00600901"/>
    <w:rsid w:val="0062088F"/>
    <w:rsid w:val="00625025"/>
    <w:rsid w:val="006436E5"/>
    <w:rsid w:val="00650C81"/>
    <w:rsid w:val="006522F0"/>
    <w:rsid w:val="00660B3C"/>
    <w:rsid w:val="00667117"/>
    <w:rsid w:val="0067601E"/>
    <w:rsid w:val="00677F7A"/>
    <w:rsid w:val="00716AE8"/>
    <w:rsid w:val="007303D4"/>
    <w:rsid w:val="00742C09"/>
    <w:rsid w:val="007449FA"/>
    <w:rsid w:val="00744FA7"/>
    <w:rsid w:val="00752B90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8613B"/>
    <w:rsid w:val="008B7D17"/>
    <w:rsid w:val="008C5694"/>
    <w:rsid w:val="008F7C7D"/>
    <w:rsid w:val="00906275"/>
    <w:rsid w:val="00907FD2"/>
    <w:rsid w:val="00920CEF"/>
    <w:rsid w:val="00924D49"/>
    <w:rsid w:val="00925A5B"/>
    <w:rsid w:val="0093011E"/>
    <w:rsid w:val="00935425"/>
    <w:rsid w:val="0097601F"/>
    <w:rsid w:val="00976A20"/>
    <w:rsid w:val="00976EDC"/>
    <w:rsid w:val="00980355"/>
    <w:rsid w:val="00991FA4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55550"/>
    <w:rsid w:val="00B615FB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652AB"/>
    <w:rsid w:val="00C95944"/>
    <w:rsid w:val="00CC7111"/>
    <w:rsid w:val="00CE1542"/>
    <w:rsid w:val="00D3538F"/>
    <w:rsid w:val="00D41856"/>
    <w:rsid w:val="00D64EED"/>
    <w:rsid w:val="00D66DD9"/>
    <w:rsid w:val="00D70FE4"/>
    <w:rsid w:val="00D959F1"/>
    <w:rsid w:val="00DE2549"/>
    <w:rsid w:val="00E435F9"/>
    <w:rsid w:val="00E57389"/>
    <w:rsid w:val="00EA4C91"/>
    <w:rsid w:val="00EB2DC9"/>
    <w:rsid w:val="00EB7F19"/>
    <w:rsid w:val="00EC44CB"/>
    <w:rsid w:val="00EC589B"/>
    <w:rsid w:val="00EC7224"/>
    <w:rsid w:val="00F01F57"/>
    <w:rsid w:val="00F05B48"/>
    <w:rsid w:val="00F36CA2"/>
    <w:rsid w:val="00F44398"/>
    <w:rsid w:val="00F82290"/>
    <w:rsid w:val="00F82632"/>
    <w:rsid w:val="00F87623"/>
    <w:rsid w:val="00F92EBA"/>
    <w:rsid w:val="00FD24CA"/>
    <w:rsid w:val="00FD6572"/>
    <w:rsid w:val="00FE0AB6"/>
    <w:rsid w:val="00FE15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Teksttreci">
    <w:name w:val="Tekst treści_"/>
    <w:link w:val="Teksttreci0"/>
    <w:uiPriority w:val="99"/>
    <w:locked/>
    <w:rsid w:val="00FE15A4"/>
    <w:rPr>
      <w:sz w:val="17"/>
      <w:shd w:val="clear" w:color="auto" w:fill="FFFFFF"/>
    </w:rPr>
  </w:style>
  <w:style w:type="paragraph" w:customStyle="1" w:styleId="Teksttreci0">
    <w:name w:val="Tekst treści"/>
    <w:basedOn w:val="Normalny"/>
    <w:link w:val="Teksttreci"/>
    <w:uiPriority w:val="99"/>
    <w:rsid w:val="00FE15A4"/>
    <w:pPr>
      <w:shd w:val="clear" w:color="auto" w:fill="FFFFFF"/>
      <w:autoSpaceDE/>
      <w:autoSpaceDN/>
      <w:spacing w:after="0" w:line="240" w:lineRule="atLeast"/>
    </w:pPr>
    <w:rPr>
      <w:rFonts w:asciiTheme="minorHAnsi" w:eastAsiaTheme="minorHAnsi" w:hAnsiTheme="minorHAnsi" w:cstheme="minorBidi"/>
      <w:kern w:val="0"/>
      <w:sz w:val="17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0</Words>
  <Characters>2644</Characters>
  <Application>Microsoft Office Word</Application>
  <DocSecurity>0</DocSecurity>
  <Lines>22</Lines>
  <Paragraphs>6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3</cp:revision>
  <dcterms:created xsi:type="dcterms:W3CDTF">2022-07-28T07:53:00Z</dcterms:created>
  <dcterms:modified xsi:type="dcterms:W3CDTF">2022-07-28T07:56:00Z</dcterms:modified>
</cp:coreProperties>
</file>